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Position</w:t>
      </w:r>
      <w:r>
        <w:t xml:space="preserve"> </w:t>
      </w:r>
      <w:r>
        <w:t xml:space="preserve">in</w:t>
      </w:r>
      <w:r>
        <w:t xml:space="preserve"> </w:t>
      </w:r>
      <w:r>
        <w:t xml:space="preserve">Naples,</w:t>
      </w:r>
      <w:r>
        <w:t xml:space="preserve"> </w:t>
      </w:r>
      <w:r>
        <w:t xml:space="preserve">Italy</w:t>
      </w:r>
    </w:p>
    <w:bookmarkStart w:id="20" w:name="X17feb2ecc60c6c4e44616fc1f20c1e37dd60fff"/>
    <w:p>
      <w:pPr>
        <w:pStyle w:val="Heading1"/>
      </w:pPr>
      <w:r>
        <w:t xml:space="preserve">Statement of Purpose: Pursuing an Accountant Role in the Vibrant Economic Landscape of Italy Naples</w:t>
      </w:r>
    </w:p>
    <w:p>
      <w:pPr>
        <w:pStyle w:val="FirstParagraph"/>
      </w:pPr>
      <w:r>
        <w:t xml:space="preserve">As I prepare my professional journey towards a fulfilling career as an Accountant, I am writing this Statement of Purpose to express my deep commitment to contributing my skills and dedication within the dynamic business ecosystem of Italy Naples. This document serves not merely as a formal application, but as a sincere declaration of my intent to immerse myself professionally in the heart of Southern Italy's economic engine, where historical significance converges with contemporary commercial ambition. My aspiration is clear: to become an indispensable Accountant within Naples' thriving corporate and entrepreneurial community, supporting its growth while embracing the unique cultural and fiscal nuances that define this remarkable city.</w:t>
      </w:r>
    </w:p>
    <w:p>
      <w:pPr>
        <w:pStyle w:val="BodyText"/>
      </w:pPr>
      <w:r>
        <w:t xml:space="preserve">My academic foundation in Accounting was rigorously built at [Your University/Institution], where I mastered core principles of financial accounting, taxation, auditing standards, and management information systems. Crucially, my curriculum included specialized courses on Italian Accounting Standards (Principi Contabili Internazionali - P.I.C.) and the intricacies of the Italian Fiscal Code (Codice Civile), ensuring I am not merely proficient in global accounting frameworks but also deeply attuned to Italy's specific regulatory environment. This academic rigor was complemented by practical internships where I honed my ability to prepare financial statements compliant with Italian Generally Accepted Accounting Principles (Italian GAAP) and assist businesses in navigating the complexities of VAT (IVA) compliance – a critical skill for any Accountant operating within the Italian market. Understanding that accounting transcends number-crunching, I also cultivated strong analytical, communication, and ethical decision-making abilities essential for building trust with clients and stakeholders in Naples' close-knit business community.</w:t>
      </w:r>
    </w:p>
    <w:p>
      <w:pPr>
        <w:pStyle w:val="BodyText"/>
      </w:pPr>
      <w:r>
        <w:t xml:space="preserve">The pivotal moment crystallizing my focus on Italy Naples came during a semester abroad in the city itself. Living amidst the bustling Via Toledo, witnessing the intricate dance of commerce at the historic Port of Naples, and observing how local SMEs (Small and Medium Enterprises) – from renowned seafood restaurants to textile exporters leveraging Naples' strategic Mediterranean port position – meticulously manage their finances, ignited my passion for applying accounting expertise within this specific context. I saw firsthand how accurate financial reporting wasn't just about compliance; it was the lifeblood of resilience for businesses navigating Italy's sometimes complex tax landscape and the vibrant, seasonal demands of tourism, a sector that defines Naples' economy. This experience solidified my conviction that my talents as an Accountant would find their most meaningful application right here in Naples. I understood that working as an Accountant in Italy is not merely a job; it requires cultural intelligence and respect for the local business ethos – values deeply ingrained in me through immersion.</w:t>
      </w:r>
    </w:p>
    <w:p>
      <w:pPr>
        <w:pStyle w:val="BodyText"/>
      </w:pPr>
      <w:r>
        <w:t xml:space="preserve">My professional experience further aligns with the demands of a modern Accountant position within Naples. At [Previous Company/Internship], I managed accounts payable/receivable, performed month-end closings, conducted variance analysis to support budgeting decisions, and implemented digital accounting software (like SAP and QuickBooks) to enhance efficiency. I successfully streamlined a client's expense reporting process by 25%, directly contributing to improved cash flow management – a critical function for any business in Naples' competitive environment. This hands-on experience taught me the importance of precision, timely reporting, and proactive financial guidance; qualities that are non-negotiable for an Accountant serving the diverse needs of Naples' businesses, from family-run trattorias to expanding international firms utilizing the city's port infrastructure.</w:t>
      </w:r>
    </w:p>
    <w:p>
      <w:pPr>
        <w:pStyle w:val="BodyText"/>
      </w:pPr>
      <w:r>
        <w:t xml:space="preserve">Why Naples specifically? The city is a unique nexus of historical legacy and modern economic dynamism. As Italy's third-largest city and a major Mediterranean hub, Naples offers an unparalleled environment for an Accountant eager to engage with diverse sectors: tourism, manufacturing (particularly footwear and fashion), logistics centered around the Port of Naples, and burgeoning tech startups. The city’s rich culture fosters a collaborative business atmosphere where trust is paramount – a value I prioritize relentlessly in all my work as an Accountant. Furthermore, Naples' position within the broader Italian economic framework means that understanding regional tax incentives (like those for Southern Italy) and national regulations is crucial for providing strategic financial advice. My goal is to leverage my accounting expertise to help businesses navigate this landscape effectively, fostering sustainable growth that contributes positively to the city's economic fabric.</w:t>
      </w:r>
    </w:p>
    <w:p>
      <w:pPr>
        <w:pStyle w:val="BodyText"/>
      </w:pPr>
      <w:r>
        <w:t xml:space="preserve">I am acutely aware that becoming a valued Accountant in Italy Naples requires more than technical competence. It demands respect for Italian work culture, proficiency in business Italian (a skill I actively refine), and an understanding of the social context within which businesses operate. I am not seeking merely to reside in Naples; I am committed to integrating fully into its professional community, learning from experienced local accountants, and contributing my energy to support the city's continued economic vitality. My Statement of Purpose is therefore a promise: a promise of diligence in adhering to Italian accounting standards, a commitment to ethical practice that honors the trust placed in me as an Accountant, and an enduring dedication to contributing meaningfully within the vibrant urban landscape of Italy Naples.</w:t>
      </w:r>
    </w:p>
    <w:p>
      <w:pPr>
        <w:pStyle w:val="BodyText"/>
      </w:pPr>
      <w:r>
        <w:t xml:space="preserve">Upon securing this opportunity as an Accountant, I will immediately apply my skills to ensure accurate financial reporting, effective tax planning for clients operating within Naples' specific market conditions, and proactive advice that empowers business owners. My long-term vision is to grow within the profession in Naples, potentially specializing in areas like international trade accounting – vital for businesses leveraging the Port of Naples – while actively participating in professional networks that support the city's financial ecosystem. I am eager to bring my dedication, technical skills, and deep appreciation for Naples' unique business environment to your esteemed organization. This is not just a career step; it is a commitment to becoming an integral part of Naples' ongoing economic story.</w:t>
      </w:r>
    </w:p>
    <w:p>
      <w:pPr>
        <w:pStyle w:val="BodyText"/>
      </w:pPr>
      <w:r>
        <w:t xml:space="preserve">In conclusion, this Statement of Purpose encapsulates my unwavering motivation: to serve as a skilled and ethical Accountant dedicated to the success of businesses within Italy Naples. I am ready, eager, and fully prepared to meet the challenges and seize the opportunities that this dynamic location presents. I look forward with great enthusiasm to discussing how my background in accounting, combined with my deep commitment to contributing within Naples' specific economic context, aligns perfectly with your organization's needs and vision for th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Position in Naples, Italy</dc:title>
  <dc:creator/>
  <dc:language>en</dc:language>
  <cp:keywords/>
  <dcterms:created xsi:type="dcterms:W3CDTF">2025-12-08T04:26:22Z</dcterms:created>
  <dcterms:modified xsi:type="dcterms:W3CDTF">2025-12-08T04:26:22Z</dcterms:modified>
</cp:coreProperties>
</file>

<file path=docProps/custom.xml><?xml version="1.0" encoding="utf-8"?>
<Properties xmlns="http://schemas.openxmlformats.org/officeDocument/2006/custom-properties" xmlns:vt="http://schemas.openxmlformats.org/officeDocument/2006/docPropsVTypes"/>
</file>